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BCAAA" w14:textId="768F35A0" w:rsidR="00473969" w:rsidRDefault="00473969" w:rsidP="00B66A79"/>
    <w:p w14:paraId="31C79769" w14:textId="77777777" w:rsidR="00B66A79" w:rsidRPr="00B66A79" w:rsidRDefault="00B66A79" w:rsidP="00B66A79">
      <w:pPr>
        <w:rPr>
          <w:b/>
        </w:rPr>
      </w:pPr>
      <w:r w:rsidRPr="00B66A79">
        <w:rPr>
          <w:b/>
        </w:rPr>
        <w:t xml:space="preserve">Business Proofreading </w:t>
      </w:r>
    </w:p>
    <w:p w14:paraId="4C76C2CB" w14:textId="51086E10" w:rsidR="00B66A79" w:rsidRDefault="00B66A79" w:rsidP="00B66A79">
      <w:r w:rsidRPr="00B66A79">
        <w:t>Businesses thrive on business intelligence and most of the business intelligence is recorded in business notes, departmental communication, white papers, annual reports, sales brochures and more.</w:t>
      </w:r>
      <w:bookmarkStart w:id="0" w:name="_GoBack"/>
      <w:bookmarkEnd w:id="0"/>
      <w:r w:rsidRPr="00B66A79">
        <w:t xml:space="preserve"> Documentation is a key component of businesses both on paper and in virtual space. Strong written communication skills make the backbone of any successful negotiation. Studies have shown that good writing skills are important in the business world. Time is money in the business world and it is imperative that any professional focuses on his core business area rather than worrying about finer details of reports, memos, presentations, and all other essential business documents. </w:t>
      </w:r>
    </w:p>
    <w:p w14:paraId="5CC235F2" w14:textId="77777777" w:rsidR="00B66A79" w:rsidRDefault="00B66A79" w:rsidP="00B66A79">
      <w:r w:rsidRPr="00B66A79">
        <w:t>Business proofreading is one such concept, which ensures that as a business professional you gets noticed for your core business acumen rather than the typo errors. A business communication has to convey the message in the clearest way and should have an error-free, organized structure. To leave a mark on your clients and your boss with impeccable business communication use services of, which provides “perfectionist” services in business report proofreading. With experienced native English speaking editors, the editing and proofreading service provides your document with a competitive edge, by aligning your document to required tone, layout, font, number style and more.</w:t>
      </w:r>
    </w:p>
    <w:p w14:paraId="36DE12B1" w14:textId="219C6055" w:rsidR="00B66A79" w:rsidRPr="00B66A79" w:rsidRDefault="00B66A79" w:rsidP="00B66A79">
      <w:r w:rsidRPr="00B66A79">
        <w:t xml:space="preserve"> These editing experts are trained to locate technical errors and enhance the quality of the content by using superlative word quality. These qualified proof readers examine the document and improve its flow and readability. Their services span all formats of business communication from business brochure, catalogue, report, office e-mail, business document, newsletter, legal document, and business plan to manual and more. Business report editing, saves you time by eliminating errors and transforming the document to a mistake free and shareable format. These editing service providers ensure that complete confidentiality is maintained with strict privacy policies for file transfers.</w:t>
      </w:r>
    </w:p>
    <w:sectPr w:rsidR="00B66A79" w:rsidRPr="00B66A79" w:rsidSect="0086249D">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7CF88D" w14:textId="77777777" w:rsidR="00D83435" w:rsidRDefault="00D83435" w:rsidP="000C2EC0">
      <w:pPr>
        <w:spacing w:after="0" w:line="240" w:lineRule="auto"/>
      </w:pPr>
      <w:r>
        <w:separator/>
      </w:r>
    </w:p>
  </w:endnote>
  <w:endnote w:type="continuationSeparator" w:id="0">
    <w:p w14:paraId="4C2B5DA7" w14:textId="77777777" w:rsidR="00D83435" w:rsidRDefault="00D83435"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BDE15" w14:textId="77777777" w:rsidR="00D83435" w:rsidRDefault="00D83435" w:rsidP="000C2EC0">
      <w:pPr>
        <w:spacing w:after="0" w:line="240" w:lineRule="auto"/>
      </w:pPr>
      <w:r>
        <w:separator/>
      </w:r>
    </w:p>
  </w:footnote>
  <w:footnote w:type="continuationSeparator" w:id="0">
    <w:p w14:paraId="7FAAF92E" w14:textId="77777777" w:rsidR="00D83435" w:rsidRDefault="00D83435"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gUAMLOG2ywAAAA="/>
  </w:docVars>
  <w:rsids>
    <w:rsidRoot w:val="00BD7D1C"/>
    <w:rsid w:val="000C2EC0"/>
    <w:rsid w:val="00104D5D"/>
    <w:rsid w:val="002F101E"/>
    <w:rsid w:val="00324F00"/>
    <w:rsid w:val="00473969"/>
    <w:rsid w:val="00595CEB"/>
    <w:rsid w:val="006F4BEC"/>
    <w:rsid w:val="00794875"/>
    <w:rsid w:val="00851313"/>
    <w:rsid w:val="0089245A"/>
    <w:rsid w:val="008A35C2"/>
    <w:rsid w:val="00931539"/>
    <w:rsid w:val="00B66A79"/>
    <w:rsid w:val="00BD7D1C"/>
    <w:rsid w:val="00CC7FBE"/>
    <w:rsid w:val="00D83435"/>
    <w:rsid w:val="00DF67C6"/>
    <w:rsid w:val="00E06B26"/>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2</cp:revision>
  <dcterms:created xsi:type="dcterms:W3CDTF">2017-09-27T22:24:00Z</dcterms:created>
  <dcterms:modified xsi:type="dcterms:W3CDTF">2017-09-27T22:24:00Z</dcterms:modified>
</cp:coreProperties>
</file>